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sabeth Calde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s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de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6 N Campbelll Ave Chicago 606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ndel03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682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ah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am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